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May 5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a06a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1:45:02Z</dcterms:created>
  <dcterms:modified xsi:type="dcterms:W3CDTF">2019-03-13T11:45:02Z</dcterms:modified>
</cp:coreProperties>
</file>